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工作日记20180105将数据装入数据库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05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将数据装入数据库"/>
      <w:r>
        <w:t xml:space="preserve">将数据装入数据库</w:t>
      </w:r>
      <w:bookmarkEnd w:id="21"/>
    </w:p>
    <w:p>
      <w:pPr>
        <w:pStyle w:val="Heading2"/>
      </w:pPr>
      <w:bookmarkStart w:id="22" w:name="装入数据库的必要性"/>
      <w:r>
        <w:t xml:space="preserve">装入数据库的必要性</w:t>
      </w:r>
      <w:bookmarkEnd w:id="22"/>
    </w:p>
    <w:p>
      <w:pPr>
        <w:pStyle w:val="FirstParagraph"/>
      </w:pPr>
      <w:r>
        <w:t xml:space="preserve">现在虽然说可以把数据存在文件里面，但是这样还要写很多统计的代码，而装入数据库就能利用现有的数据库功能实现简单数据统计功能，这种有利无害的功能为什么不用。</w:t>
      </w:r>
    </w:p>
    <w:p>
      <w:pPr>
        <w:pStyle w:val="Heading2"/>
      </w:pPr>
      <w:bookmarkStart w:id="23" w:name="开始实现"/>
      <w:r>
        <w:t xml:space="preserve">开始实现</w:t>
      </w:r>
      <w:bookmarkEnd w:id="23"/>
    </w:p>
    <w:p>
      <w:pPr>
        <w:pStyle w:val="FirstParagraph"/>
      </w:pPr>
      <w:r>
        <w:t xml:space="preserve">由于用了Scrapy框架，利用管道功能，可以让数据在管道通过的时候执行一些自定义的功能，比如存入数据库。在设置文件开启管道功能后，在响应的管道文件引入mysql的功能模组，竟能将数据插入数据库。中间由于数据类别过多，所以的匹配格式的时候花了挺多的时间的。</w:t>
      </w:r>
    </w:p>
    <w:p>
      <w:pPr>
        <w:pStyle w:val="BodyText"/>
      </w:pPr>
      <w:r>
        <w:t xml:space="preserve">真的执行之后发现实在太慢了，于是去租了个阿里云的服务器去抓取，然后就不管它了。</w:t>
      </w:r>
    </w:p>
    <w:p>
      <w:pPr>
        <w:pStyle w:val="Heading2"/>
      </w:pPr>
      <w:bookmarkStart w:id="24" w:name="感想"/>
      <w:r>
        <w:t xml:space="preserve">感想</w:t>
      </w:r>
      <w:bookmarkEnd w:id="24"/>
    </w:p>
    <w:p>
      <w:pPr>
        <w:pStyle w:val="FirstParagraph"/>
      </w:pPr>
      <w:r>
        <w:t xml:space="preserve">这次的抓取用本地机器去不大现实，用服务器去抓取也是在一本书上看到的，虽然不是什么高大上的知识，但是确实帮助了我不少，这也体现了读书的重要性，虽然用上的不多，但是用上的帮助都很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653448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作日记20180105将数据装入数据库</dc:title>
  <dc:creator>Ringo Yungpo Kao</dc:creator>
  <cp:keywords/>
  <dcterms:created xsi:type="dcterms:W3CDTF">2018-01-12T02:52:14Z</dcterms:created>
  <dcterms:modified xsi:type="dcterms:W3CDTF">2018-01-12T02:52:14Z</dcterms:modified>
</cp:coreProperties>
</file>